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s"/>
      </w:pPr>
      <w:r>
        <w:t xml:space="preserve">C.Saavedra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ad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221e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C.Saavedra</dc:creator>
</cp:coreProperties>
</file>